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311B" w:rsidRPr="00A37F39" w:rsidRDefault="00E6311B" w:rsidP="00E6311B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4"/>
        </w:rPr>
      </w:pPr>
      <w:r w:rsidRPr="009926F4">
        <w:rPr>
          <w:rFonts w:cstheme="minorHAnsi"/>
          <w:sz w:val="32"/>
          <w:szCs w:val="28"/>
        </w:rPr>
        <w:t xml:space="preserve">To plot Even and Odd parts of a </w:t>
      </w:r>
      <w:r>
        <w:rPr>
          <w:rFonts w:cstheme="minorHAnsi"/>
          <w:sz w:val="32"/>
          <w:szCs w:val="28"/>
        </w:rPr>
        <w:t>discrete</w:t>
      </w:r>
      <w:r w:rsidRPr="009926F4">
        <w:rPr>
          <w:rFonts w:cstheme="minorHAnsi"/>
          <w:sz w:val="32"/>
          <w:szCs w:val="28"/>
        </w:rPr>
        <w:t xml:space="preserve"> time signal</w:t>
      </w:r>
    </w:p>
    <w:p w:rsidR="00E6311B" w:rsidRDefault="00E6311B" w:rsidP="00E631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6"/>
          <w:szCs w:val="28"/>
        </w:rPr>
      </w:pPr>
      <w:r w:rsidRPr="00E6252B">
        <w:rPr>
          <w:rFonts w:ascii="Courier New" w:hAnsi="Courier New" w:cs="Courier New"/>
          <w:color w:val="228B22"/>
          <w:sz w:val="36"/>
          <w:szCs w:val="28"/>
        </w:rPr>
        <w:t>% DISCRETE of x(n)=0.8^n</w:t>
      </w:r>
    </w:p>
    <w:p w:rsidR="00E6311B" w:rsidRDefault="00E6311B"/>
    <w:p w:rsidR="00553F45" w:rsidRDefault="008F35EE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5EE" w:rsidRDefault="008F35EE" w:rsidP="008F35EE">
      <w:r>
        <w:t>&gt;&gt; n=(-5:1:5);</w:t>
      </w:r>
    </w:p>
    <w:p w:rsidR="008F35EE" w:rsidRDefault="008F35EE" w:rsidP="008F35EE">
      <w:r>
        <w:t>x=(0.8.^n);</w:t>
      </w:r>
    </w:p>
    <w:p w:rsidR="008F35EE" w:rsidRDefault="008F35EE" w:rsidP="008F35EE">
      <w:r>
        <w:t>plot(</w:t>
      </w:r>
      <w:proofErr w:type="spellStart"/>
      <w:r>
        <w:t>n,x</w:t>
      </w:r>
      <w:proofErr w:type="spellEnd"/>
      <w:r>
        <w:t>)</w:t>
      </w:r>
    </w:p>
    <w:p w:rsidR="008F35EE" w:rsidRDefault="008F35EE" w:rsidP="008F35EE">
      <w:r>
        <w:t>x1=(0.8.^-n);</w:t>
      </w:r>
    </w:p>
    <w:p w:rsidR="008F35EE" w:rsidRDefault="008F35EE" w:rsidP="008F35EE">
      <w:r>
        <w:t>plot(n,x1)</w:t>
      </w:r>
    </w:p>
    <w:p w:rsidR="008F35EE" w:rsidRDefault="008F35EE" w:rsidP="008F35EE">
      <w:r>
        <w:t>z=(x+x1)/2;</w:t>
      </w:r>
    </w:p>
    <w:p w:rsidR="008F35EE" w:rsidRDefault="008F35EE" w:rsidP="008F35EE">
      <w:r>
        <w:t>plot(</w:t>
      </w:r>
      <w:proofErr w:type="spellStart"/>
      <w:r>
        <w:t>n,z</w:t>
      </w:r>
      <w:proofErr w:type="spellEnd"/>
      <w:r>
        <w:t>)</w:t>
      </w:r>
    </w:p>
    <w:p w:rsidR="008F35EE" w:rsidRDefault="008F35EE" w:rsidP="008F35EE">
      <w:r>
        <w:t>z1=(x-x1)/2;</w:t>
      </w:r>
    </w:p>
    <w:p w:rsidR="008F35EE" w:rsidRDefault="008F35EE" w:rsidP="008F35EE">
      <w:r>
        <w:t>plot(n,z1)</w:t>
      </w:r>
    </w:p>
    <w:p w:rsidR="008F35EE" w:rsidRDefault="008F35EE" w:rsidP="008F35EE">
      <w:r>
        <w:t xml:space="preserve"> </w:t>
      </w:r>
    </w:p>
    <w:p w:rsidR="008F35EE" w:rsidRDefault="008F35EE" w:rsidP="008F35EE">
      <w:r>
        <w:t>subplot(2,2,1);</w:t>
      </w:r>
    </w:p>
    <w:p w:rsidR="008F35EE" w:rsidRDefault="008F35EE" w:rsidP="008F35EE">
      <w:r>
        <w:t>stem(</w:t>
      </w:r>
      <w:proofErr w:type="spellStart"/>
      <w:r>
        <w:t>n,x</w:t>
      </w:r>
      <w:proofErr w:type="spellEnd"/>
      <w:r>
        <w:t>);</w:t>
      </w:r>
    </w:p>
    <w:p w:rsidR="008F35EE" w:rsidRDefault="008F35EE" w:rsidP="008F35EE">
      <w:r>
        <w:t>title('signal x(t)')</w:t>
      </w:r>
    </w:p>
    <w:p w:rsidR="008F35EE" w:rsidRDefault="008F35EE" w:rsidP="008F35EE">
      <w:r>
        <w:t>subplot(2,2,2);</w:t>
      </w:r>
    </w:p>
    <w:p w:rsidR="008F35EE" w:rsidRDefault="008F35EE" w:rsidP="008F35EE">
      <w:r>
        <w:t>stem(n,x1);</w:t>
      </w:r>
    </w:p>
    <w:p w:rsidR="008F35EE" w:rsidRDefault="008F35EE" w:rsidP="008F35EE">
      <w:r>
        <w:t>title('signal x(-t)')</w:t>
      </w:r>
    </w:p>
    <w:p w:rsidR="008F35EE" w:rsidRDefault="008F35EE" w:rsidP="008F35EE">
      <w:r>
        <w:lastRenderedPageBreak/>
        <w:t>subplot(2,2,3);</w:t>
      </w:r>
    </w:p>
    <w:p w:rsidR="008F35EE" w:rsidRDefault="008F35EE" w:rsidP="008F35EE">
      <w:r>
        <w:t>stem(</w:t>
      </w:r>
      <w:proofErr w:type="spellStart"/>
      <w:r>
        <w:t>n,z</w:t>
      </w:r>
      <w:proofErr w:type="spellEnd"/>
      <w:r>
        <w:t>);</w:t>
      </w:r>
    </w:p>
    <w:p w:rsidR="008F35EE" w:rsidRDefault="008F35EE" w:rsidP="008F35EE">
      <w:r>
        <w:t>title('even')</w:t>
      </w:r>
    </w:p>
    <w:p w:rsidR="008F35EE" w:rsidRDefault="008F35EE" w:rsidP="008F35EE">
      <w:r>
        <w:t>subplot(2,2,4);</w:t>
      </w:r>
    </w:p>
    <w:p w:rsidR="008F35EE" w:rsidRDefault="008F35EE" w:rsidP="008F35EE">
      <w:r>
        <w:t>stem(n,z1);</w:t>
      </w:r>
    </w:p>
    <w:p w:rsidR="008F35EE" w:rsidRDefault="008F35EE" w:rsidP="008F35EE">
      <w:r>
        <w:t>title('odd')</w:t>
      </w:r>
    </w:p>
    <w:p w:rsidR="008F35EE" w:rsidRDefault="008F35EE" w:rsidP="008F35EE">
      <w:r>
        <w:t xml:space="preserve"> </w:t>
      </w:r>
    </w:p>
    <w:p w:rsidR="008F35EE" w:rsidRDefault="008F35EE" w:rsidP="008F35EE">
      <w:r>
        <w:t>if(x==x1)</w:t>
      </w:r>
    </w:p>
    <w:p w:rsidR="008F35EE" w:rsidRDefault="008F35EE" w:rsidP="008F35EE">
      <w:r>
        <w:t xml:space="preserve">    </w:t>
      </w:r>
      <w:proofErr w:type="spellStart"/>
      <w:r>
        <w:t>disp</w:t>
      </w:r>
      <w:proofErr w:type="spellEnd"/>
      <w:r>
        <w:t>('even')</w:t>
      </w:r>
    </w:p>
    <w:p w:rsidR="008F35EE" w:rsidRDefault="008F35EE" w:rsidP="008F35EE">
      <w:r>
        <w:t>else if(x1==-x)</w:t>
      </w:r>
    </w:p>
    <w:p w:rsidR="008F35EE" w:rsidRDefault="008F35EE" w:rsidP="008F35EE">
      <w:r>
        <w:t xml:space="preserve">        </w:t>
      </w:r>
      <w:proofErr w:type="spellStart"/>
      <w:r>
        <w:t>disp</w:t>
      </w:r>
      <w:proofErr w:type="spellEnd"/>
      <w:r>
        <w:t>('odd')</w:t>
      </w:r>
    </w:p>
    <w:p w:rsidR="008F35EE" w:rsidRDefault="008F35EE" w:rsidP="008F35EE">
      <w:r>
        <w:t xml:space="preserve">    else</w:t>
      </w:r>
    </w:p>
    <w:p w:rsidR="008F35EE" w:rsidRDefault="008F35EE" w:rsidP="008F35EE">
      <w:r>
        <w:t xml:space="preserve">        </w:t>
      </w:r>
      <w:proofErr w:type="spellStart"/>
      <w:r>
        <w:t>disp</w:t>
      </w:r>
      <w:proofErr w:type="spellEnd"/>
      <w:r>
        <w:t>('neither even nor odd')</w:t>
      </w:r>
    </w:p>
    <w:p w:rsidR="008F35EE" w:rsidRDefault="008F35EE" w:rsidP="008F35EE">
      <w:r>
        <w:t xml:space="preserve">    end</w:t>
      </w:r>
    </w:p>
    <w:p w:rsidR="008F35EE" w:rsidRDefault="008F35EE" w:rsidP="008F35EE">
      <w:r>
        <w:t>end</w:t>
      </w:r>
    </w:p>
    <w:p w:rsidR="008F35EE" w:rsidRDefault="008F35EE" w:rsidP="008F35EE">
      <w:r>
        <w:t>neither even nor odd</w:t>
      </w:r>
    </w:p>
    <w:p w:rsidR="008F35EE" w:rsidRDefault="008F35EE" w:rsidP="008F35EE">
      <w:bookmarkStart w:id="0" w:name="_GoBack"/>
      <w:bookmarkEnd w:id="0"/>
    </w:p>
    <w:sectPr w:rsidR="008F35EE" w:rsidSect="008C26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311B" w:rsidRDefault="00E6311B" w:rsidP="00E6311B">
      <w:pPr>
        <w:spacing w:after="0" w:line="240" w:lineRule="auto"/>
      </w:pPr>
      <w:r>
        <w:separator/>
      </w:r>
    </w:p>
  </w:endnote>
  <w:endnote w:type="continuationSeparator" w:id="0">
    <w:p w:rsidR="00E6311B" w:rsidRDefault="00E6311B" w:rsidP="00E63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311B" w:rsidRDefault="00E6311B" w:rsidP="00E6311B">
      <w:pPr>
        <w:spacing w:after="0" w:line="240" w:lineRule="auto"/>
      </w:pPr>
      <w:r>
        <w:separator/>
      </w:r>
    </w:p>
  </w:footnote>
  <w:footnote w:type="continuationSeparator" w:id="0">
    <w:p w:rsidR="00E6311B" w:rsidRDefault="00E6311B" w:rsidP="00E63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tDA0MjMwMDA0MLSwNDFV0lEKTi0uzszPAykwrAUA7+bwJywAAAA="/>
  </w:docVars>
  <w:rsids>
    <w:rsidRoot w:val="006963D0"/>
    <w:rsid w:val="00553F45"/>
    <w:rsid w:val="006963D0"/>
    <w:rsid w:val="008C269F"/>
    <w:rsid w:val="008F35EE"/>
    <w:rsid w:val="00E6311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26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1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11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E631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6311B"/>
  </w:style>
  <w:style w:type="paragraph" w:styleId="Footer">
    <w:name w:val="footer"/>
    <w:basedOn w:val="Normal"/>
    <w:link w:val="FooterChar"/>
    <w:uiPriority w:val="99"/>
    <w:semiHidden/>
    <w:unhideWhenUsed/>
    <w:rsid w:val="00E631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6311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4</cp:revision>
  <dcterms:created xsi:type="dcterms:W3CDTF">2019-02-19T05:03:00Z</dcterms:created>
  <dcterms:modified xsi:type="dcterms:W3CDTF">2019-03-27T02:07:00Z</dcterms:modified>
</cp:coreProperties>
</file>